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32D2E" w14:textId="204721D8" w:rsidR="00BD0F43" w:rsidRPr="00110148" w:rsidRDefault="00BD0F43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  <w:noProof/>
        </w:rPr>
        <w:drawing>
          <wp:anchor distT="0" distB="0" distL="114300" distR="114300" simplePos="0" relativeHeight="251658240" behindDoc="0" locked="0" layoutInCell="1" allowOverlap="1" wp14:anchorId="4DE06D84" wp14:editId="16C227D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255581" cy="2291080"/>
            <wp:effectExtent l="0" t="0" r="2540" b="0"/>
            <wp:wrapSquare wrapText="bothSides"/>
            <wp:docPr id="219763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763784" name="Picture 21976378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5581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7D74" w:rsidRPr="00110148">
        <w:rPr>
          <w:rFonts w:ascii="Cambria" w:hAnsi="Cambria"/>
        </w:rPr>
        <w:t>I was embarrassed when my father bought it</w:t>
      </w:r>
      <w:r w:rsidR="008030EB" w:rsidRPr="00110148">
        <w:rPr>
          <w:rFonts w:ascii="Cambria" w:hAnsi="Cambria"/>
        </w:rPr>
        <w:t xml:space="preserve"> at one of the many tourist traps in Heidelberg</w:t>
      </w:r>
      <w:r w:rsidR="00EF7D74" w:rsidRPr="00110148">
        <w:rPr>
          <w:rFonts w:ascii="Cambria" w:hAnsi="Cambria"/>
        </w:rPr>
        <w:t>. A cheap, tourist-quality hunter’s cap, marked on the inside lid Echt Bayerisher Sport-Hut</w:t>
      </w:r>
      <w:r w:rsidR="009E2C84" w:rsidRPr="00110148">
        <w:rPr>
          <w:rFonts w:ascii="Cambria" w:hAnsi="Cambria"/>
        </w:rPr>
        <w:t xml:space="preserve"> (authentic Bavarian Sport</w:t>
      </w:r>
      <w:r w:rsidR="00E42BA9">
        <w:rPr>
          <w:rFonts w:ascii="Cambria" w:hAnsi="Cambria"/>
        </w:rPr>
        <w:t xml:space="preserve">ing </w:t>
      </w:r>
      <w:r w:rsidR="00FC424A" w:rsidRPr="00110148">
        <w:rPr>
          <w:rFonts w:ascii="Cambria" w:hAnsi="Cambria"/>
        </w:rPr>
        <w:t>hat</w:t>
      </w:r>
      <w:r w:rsidR="009E2C84" w:rsidRPr="00110148">
        <w:rPr>
          <w:rFonts w:ascii="Cambria" w:hAnsi="Cambria"/>
        </w:rPr>
        <w:t>)</w:t>
      </w:r>
      <w:r w:rsidR="00EF7D74" w:rsidRPr="00110148">
        <w:rPr>
          <w:rFonts w:ascii="Cambria" w:hAnsi="Cambria"/>
        </w:rPr>
        <w:t xml:space="preserve">. </w:t>
      </w:r>
      <w:r w:rsidR="00E53E7E" w:rsidRPr="00110148">
        <w:rPr>
          <w:rFonts w:ascii="Cambria" w:hAnsi="Cambria"/>
        </w:rPr>
        <w:t>To</w:t>
      </w:r>
      <w:r w:rsidR="00061879" w:rsidRPr="00110148">
        <w:rPr>
          <w:rFonts w:ascii="Cambria" w:hAnsi="Cambria"/>
        </w:rPr>
        <w:t xml:space="preserve"> complement it,</w:t>
      </w:r>
      <w:r w:rsidR="00EF7D74" w:rsidRPr="00110148">
        <w:rPr>
          <w:rFonts w:ascii="Cambria" w:hAnsi="Cambria"/>
        </w:rPr>
        <w:t xml:space="preserve"> he bought a brush, </w:t>
      </w:r>
      <w:r w:rsidR="00077266" w:rsidRPr="00110148">
        <w:rPr>
          <w:rFonts w:ascii="Cambria" w:hAnsi="Cambria"/>
        </w:rPr>
        <w:t xml:space="preserve">an accessory </w:t>
      </w:r>
      <w:r w:rsidR="00EF7D74" w:rsidRPr="00110148">
        <w:rPr>
          <w:rFonts w:ascii="Cambria" w:hAnsi="Cambria"/>
        </w:rPr>
        <w:t xml:space="preserve">worn on the side of the cap and angled toward the back. </w:t>
      </w:r>
      <w:r w:rsidR="00297EBB" w:rsidRPr="00110148">
        <w:rPr>
          <w:rFonts w:ascii="Cambria" w:hAnsi="Cambria"/>
        </w:rPr>
        <w:t>A sporting</w:t>
      </w:r>
      <w:r w:rsidRPr="00110148">
        <w:rPr>
          <w:rFonts w:ascii="Cambria" w:hAnsi="Cambria"/>
        </w:rPr>
        <w:t xml:space="preserve"> hat </w:t>
      </w:r>
      <w:r w:rsidR="00297EBB" w:rsidRPr="00110148">
        <w:rPr>
          <w:rFonts w:ascii="Cambria" w:hAnsi="Cambria"/>
        </w:rPr>
        <w:t>is</w:t>
      </w:r>
      <w:r w:rsidRPr="00110148">
        <w:rPr>
          <w:rFonts w:ascii="Cambria" w:hAnsi="Cambria"/>
        </w:rPr>
        <w:t xml:space="preserve"> part of a </w:t>
      </w:r>
      <w:r w:rsidR="00297EBB" w:rsidRPr="00110148">
        <w:rPr>
          <w:rFonts w:ascii="Cambria" w:hAnsi="Cambria"/>
        </w:rPr>
        <w:t xml:space="preserve">traditional hunting </w:t>
      </w:r>
      <w:r w:rsidRPr="00110148">
        <w:rPr>
          <w:rFonts w:ascii="Cambria" w:hAnsi="Cambria"/>
        </w:rPr>
        <w:t>uniform</w:t>
      </w:r>
      <w:r w:rsidR="00297EBB" w:rsidRPr="00110148">
        <w:rPr>
          <w:rFonts w:ascii="Cambria" w:hAnsi="Cambria"/>
        </w:rPr>
        <w:t>.</w:t>
      </w:r>
      <w:r w:rsidR="00FC424A" w:rsidRPr="00110148">
        <w:rPr>
          <w:rFonts w:ascii="Cambria" w:hAnsi="Cambria"/>
        </w:rPr>
        <w:t xml:space="preserve"> </w:t>
      </w:r>
      <w:r w:rsidR="00297EBB" w:rsidRPr="00110148">
        <w:rPr>
          <w:rFonts w:ascii="Cambria" w:hAnsi="Cambria"/>
        </w:rPr>
        <w:t>T</w:t>
      </w:r>
      <w:r w:rsidRPr="00110148">
        <w:rPr>
          <w:rFonts w:ascii="Cambria" w:hAnsi="Cambria"/>
        </w:rPr>
        <w:t>he full ensemble includ</w:t>
      </w:r>
      <w:r w:rsidR="00297EBB" w:rsidRPr="00110148">
        <w:rPr>
          <w:rFonts w:ascii="Cambria" w:hAnsi="Cambria"/>
        </w:rPr>
        <w:t>es</w:t>
      </w:r>
      <w:r w:rsidRPr="00110148">
        <w:rPr>
          <w:rFonts w:ascii="Cambria" w:hAnsi="Cambria"/>
        </w:rPr>
        <w:t xml:space="preserve"> Lederhosen, high socks, a white shirt, a bolo tie, and a green jacket.</w:t>
      </w:r>
      <w:r w:rsidR="009D0BD7" w:rsidRPr="00110148">
        <w:rPr>
          <w:rFonts w:ascii="Cambria" w:hAnsi="Cambria"/>
        </w:rPr>
        <w:t xml:space="preserve"> </w:t>
      </w:r>
      <w:r w:rsidR="00E53E7E" w:rsidRPr="00110148">
        <w:rPr>
          <w:rFonts w:ascii="Cambria" w:hAnsi="Cambria"/>
        </w:rPr>
        <w:t>It was</w:t>
      </w:r>
      <w:r w:rsidR="00FB13D1" w:rsidRPr="00110148">
        <w:rPr>
          <w:rFonts w:ascii="Cambria" w:hAnsi="Cambria"/>
        </w:rPr>
        <w:t xml:space="preserve"> fortunate </w:t>
      </w:r>
      <w:r w:rsidR="009D0BD7" w:rsidRPr="00110148">
        <w:rPr>
          <w:rFonts w:ascii="Cambria" w:hAnsi="Cambria"/>
        </w:rPr>
        <w:t xml:space="preserve">Dad bought </w:t>
      </w:r>
      <w:r w:rsidR="00994AB5" w:rsidRPr="00110148">
        <w:rPr>
          <w:rFonts w:ascii="Cambria" w:hAnsi="Cambria"/>
        </w:rPr>
        <w:t xml:space="preserve">just </w:t>
      </w:r>
      <w:r w:rsidR="009D0BD7" w:rsidRPr="00110148">
        <w:rPr>
          <w:rFonts w:ascii="Cambria" w:hAnsi="Cambria"/>
        </w:rPr>
        <w:t>the hat and brush.</w:t>
      </w:r>
      <w:r w:rsidRPr="00110148">
        <w:rPr>
          <w:rFonts w:ascii="Cambria" w:hAnsi="Cambria"/>
        </w:rPr>
        <w:t xml:space="preserve">  </w:t>
      </w:r>
    </w:p>
    <w:p w14:paraId="0D71E3D7" w14:textId="6BCDAE4C" w:rsidR="009B602E" w:rsidRPr="00110148" w:rsidRDefault="00EF7D74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</w:rPr>
        <w:t xml:space="preserve">The clerk fastened the brush on the hat, which was a blessing. God only knows how Dad </w:t>
      </w:r>
      <w:r w:rsidR="00994AB5" w:rsidRPr="00110148">
        <w:rPr>
          <w:rFonts w:ascii="Cambria" w:hAnsi="Cambria"/>
        </w:rPr>
        <w:t>may</w:t>
      </w:r>
      <w:r w:rsidRPr="00110148">
        <w:rPr>
          <w:rFonts w:ascii="Cambria" w:hAnsi="Cambria"/>
        </w:rPr>
        <w:t xml:space="preserve"> have attached it. </w:t>
      </w:r>
      <w:r w:rsidR="00FF268C" w:rsidRPr="00110148">
        <w:rPr>
          <w:rFonts w:ascii="Cambria" w:hAnsi="Cambria"/>
        </w:rPr>
        <w:t xml:space="preserve"> </w:t>
      </w:r>
      <w:r w:rsidRPr="00110148">
        <w:rPr>
          <w:rFonts w:ascii="Cambria" w:hAnsi="Cambria"/>
        </w:rPr>
        <w:t xml:space="preserve">After the exchange of some Deutschmarks, Dad put the hat on, checked himself in the mirror, and </w:t>
      </w:r>
      <w:r w:rsidR="00B65385" w:rsidRPr="00110148">
        <w:rPr>
          <w:rFonts w:ascii="Cambria" w:hAnsi="Cambria"/>
        </w:rPr>
        <w:t>sauntered</w:t>
      </w:r>
      <w:r w:rsidRPr="00110148">
        <w:rPr>
          <w:rFonts w:ascii="Cambria" w:hAnsi="Cambria"/>
        </w:rPr>
        <w:t xml:space="preserve"> out of the store</w:t>
      </w:r>
      <w:r w:rsidR="00764D0D" w:rsidRPr="00110148">
        <w:rPr>
          <w:rFonts w:ascii="Cambria" w:hAnsi="Cambria"/>
        </w:rPr>
        <w:t xml:space="preserve"> as if </w:t>
      </w:r>
      <w:r w:rsidR="008030EB" w:rsidRPr="00110148">
        <w:rPr>
          <w:rFonts w:ascii="Cambria" w:hAnsi="Cambria"/>
        </w:rPr>
        <w:t xml:space="preserve">he were Kaiser </w:t>
      </w:r>
      <w:r w:rsidR="00E53E7E" w:rsidRPr="00110148">
        <w:rPr>
          <w:rFonts w:ascii="Cambria" w:hAnsi="Cambria"/>
        </w:rPr>
        <w:t xml:space="preserve">Wilhelm </w:t>
      </w:r>
      <w:r w:rsidR="008030EB" w:rsidRPr="00110148">
        <w:rPr>
          <w:rFonts w:ascii="Cambria" w:hAnsi="Cambria"/>
        </w:rPr>
        <w:t xml:space="preserve">in full regalia. </w:t>
      </w:r>
      <w:r w:rsidRPr="00110148">
        <w:rPr>
          <w:rFonts w:ascii="Cambria" w:hAnsi="Cambria"/>
        </w:rPr>
        <w:t xml:space="preserve">Mom and </w:t>
      </w:r>
      <w:r w:rsidR="00764D0D" w:rsidRPr="00110148">
        <w:rPr>
          <w:rFonts w:ascii="Cambria" w:hAnsi="Cambria"/>
        </w:rPr>
        <w:t>I</w:t>
      </w:r>
      <w:r w:rsidRPr="00110148">
        <w:rPr>
          <w:rFonts w:ascii="Cambria" w:hAnsi="Cambria"/>
        </w:rPr>
        <w:t xml:space="preserve"> trail</w:t>
      </w:r>
      <w:r w:rsidR="00764D0D" w:rsidRPr="00110148">
        <w:rPr>
          <w:rFonts w:ascii="Cambria" w:hAnsi="Cambria"/>
        </w:rPr>
        <w:t>ed</w:t>
      </w:r>
      <w:r w:rsidRPr="00110148">
        <w:rPr>
          <w:rFonts w:ascii="Cambria" w:hAnsi="Cambria"/>
        </w:rPr>
        <w:t xml:space="preserve">, </w:t>
      </w:r>
      <w:r w:rsidR="000B5C0C" w:rsidRPr="00110148">
        <w:rPr>
          <w:rFonts w:ascii="Cambria" w:hAnsi="Cambria"/>
        </w:rPr>
        <w:t>but not too close</w:t>
      </w:r>
      <w:r w:rsidRPr="00110148">
        <w:rPr>
          <w:rFonts w:ascii="Cambria" w:hAnsi="Cambria"/>
        </w:rPr>
        <w:t>.</w:t>
      </w:r>
    </w:p>
    <w:p w14:paraId="7A56A3A8" w14:textId="4B6F9B2C" w:rsidR="00E53E7E" w:rsidRPr="00110148" w:rsidRDefault="00FF268C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</w:rPr>
        <w:t xml:space="preserve">I was </w:t>
      </w:r>
      <w:r w:rsidR="000B5C0C" w:rsidRPr="00110148">
        <w:rPr>
          <w:rFonts w:ascii="Cambria" w:hAnsi="Cambria"/>
        </w:rPr>
        <w:t>twenty-six</w:t>
      </w:r>
      <w:r w:rsidR="004922C4" w:rsidRPr="00110148">
        <w:rPr>
          <w:rFonts w:ascii="Cambria" w:hAnsi="Cambria"/>
        </w:rPr>
        <w:t xml:space="preserve"> years old</w:t>
      </w:r>
      <w:r w:rsidR="008030EB" w:rsidRPr="00110148">
        <w:rPr>
          <w:rFonts w:ascii="Cambria" w:hAnsi="Cambria"/>
        </w:rPr>
        <w:t xml:space="preserve"> and stationed at Ramstein Air Base in southwest Germany</w:t>
      </w:r>
      <w:r w:rsidRPr="00110148">
        <w:rPr>
          <w:rFonts w:ascii="Cambria" w:hAnsi="Cambria"/>
        </w:rPr>
        <w:t xml:space="preserve">. Mom and Dad were </w:t>
      </w:r>
      <w:r w:rsidR="002A3667" w:rsidRPr="00110148">
        <w:rPr>
          <w:rFonts w:ascii="Cambria" w:hAnsi="Cambria"/>
        </w:rPr>
        <w:t xml:space="preserve">in Germany </w:t>
      </w:r>
      <w:r w:rsidR="008030EB" w:rsidRPr="00110148">
        <w:rPr>
          <w:rFonts w:ascii="Cambria" w:hAnsi="Cambria"/>
        </w:rPr>
        <w:t xml:space="preserve">to attend my college </w:t>
      </w:r>
      <w:r w:rsidRPr="00110148">
        <w:rPr>
          <w:rFonts w:ascii="Cambria" w:hAnsi="Cambria"/>
        </w:rPr>
        <w:t xml:space="preserve">graduation. I had </w:t>
      </w:r>
      <w:r w:rsidR="002A3667" w:rsidRPr="00110148">
        <w:rPr>
          <w:rFonts w:ascii="Cambria" w:hAnsi="Cambria"/>
        </w:rPr>
        <w:t xml:space="preserve">attended night school since </w:t>
      </w:r>
      <w:r w:rsidR="00110148">
        <w:rPr>
          <w:rFonts w:ascii="Cambria" w:hAnsi="Cambria"/>
        </w:rPr>
        <w:t>arriving</w:t>
      </w:r>
      <w:r w:rsidR="002A3667" w:rsidRPr="00110148">
        <w:rPr>
          <w:rFonts w:ascii="Cambria" w:hAnsi="Cambria"/>
        </w:rPr>
        <w:t xml:space="preserve"> at my first base </w:t>
      </w:r>
      <w:r w:rsidRPr="00110148">
        <w:rPr>
          <w:rFonts w:ascii="Cambria" w:hAnsi="Cambria"/>
        </w:rPr>
        <w:t xml:space="preserve">and had </w:t>
      </w:r>
      <w:r w:rsidR="002A3667" w:rsidRPr="00110148">
        <w:rPr>
          <w:rFonts w:ascii="Cambria" w:hAnsi="Cambria"/>
        </w:rPr>
        <w:t>now</w:t>
      </w:r>
      <w:r w:rsidR="00110148">
        <w:rPr>
          <w:rFonts w:ascii="Cambria" w:hAnsi="Cambria"/>
        </w:rPr>
        <w:t>, almost three years later,</w:t>
      </w:r>
      <w:r w:rsidR="002A3667" w:rsidRPr="00110148">
        <w:rPr>
          <w:rFonts w:ascii="Cambria" w:hAnsi="Cambria"/>
        </w:rPr>
        <w:t xml:space="preserve"> </w:t>
      </w:r>
      <w:r w:rsidRPr="00110148">
        <w:rPr>
          <w:rFonts w:ascii="Cambria" w:hAnsi="Cambria"/>
        </w:rPr>
        <w:t xml:space="preserve">amassed enough credits for a </w:t>
      </w:r>
      <w:r w:rsidR="001073E9" w:rsidRPr="00110148">
        <w:rPr>
          <w:rFonts w:ascii="Cambria" w:hAnsi="Cambria"/>
        </w:rPr>
        <w:t>B</w:t>
      </w:r>
      <w:r w:rsidRPr="00110148">
        <w:rPr>
          <w:rFonts w:ascii="Cambria" w:hAnsi="Cambria"/>
        </w:rPr>
        <w:t xml:space="preserve">achelor of </w:t>
      </w:r>
      <w:r w:rsidR="001073E9" w:rsidRPr="00110148">
        <w:rPr>
          <w:rFonts w:ascii="Cambria" w:hAnsi="Cambria"/>
        </w:rPr>
        <w:t>S</w:t>
      </w:r>
      <w:r w:rsidRPr="00110148">
        <w:rPr>
          <w:rFonts w:ascii="Cambria" w:hAnsi="Cambria"/>
        </w:rPr>
        <w:t xml:space="preserve">cience degree from the European </w:t>
      </w:r>
      <w:r w:rsidR="001073E9" w:rsidRPr="00110148">
        <w:rPr>
          <w:rFonts w:ascii="Cambria" w:hAnsi="Cambria"/>
        </w:rPr>
        <w:t>D</w:t>
      </w:r>
      <w:r w:rsidRPr="00110148">
        <w:rPr>
          <w:rFonts w:ascii="Cambria" w:hAnsi="Cambria"/>
        </w:rPr>
        <w:t xml:space="preserve">ivision of the University of Maryland. </w:t>
      </w:r>
    </w:p>
    <w:p w14:paraId="70409206" w14:textId="58D4A0C8" w:rsidR="00FF268C" w:rsidRPr="00110148" w:rsidRDefault="008030EB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</w:rPr>
        <w:t>W</w:t>
      </w:r>
      <w:r w:rsidR="00FF268C" w:rsidRPr="00110148">
        <w:rPr>
          <w:rFonts w:ascii="Cambria" w:hAnsi="Cambria"/>
        </w:rPr>
        <w:t xml:space="preserve">e were in Heidelberg for the </w:t>
      </w:r>
      <w:r w:rsidRPr="00110148">
        <w:rPr>
          <w:rFonts w:ascii="Cambria" w:hAnsi="Cambria"/>
        </w:rPr>
        <w:t xml:space="preserve">graduation </w:t>
      </w:r>
      <w:r w:rsidR="00FF268C" w:rsidRPr="00110148">
        <w:rPr>
          <w:rFonts w:ascii="Cambria" w:hAnsi="Cambria"/>
        </w:rPr>
        <w:t>ceremony and to see the sights</w:t>
      </w:r>
      <w:r w:rsidR="007E30A6" w:rsidRPr="00110148">
        <w:rPr>
          <w:rFonts w:ascii="Cambria" w:hAnsi="Cambria"/>
        </w:rPr>
        <w:t>. My</w:t>
      </w:r>
      <w:r w:rsidR="00FF268C" w:rsidRPr="00110148">
        <w:rPr>
          <w:rFonts w:ascii="Cambria" w:hAnsi="Cambria"/>
        </w:rPr>
        <w:t xml:space="preserve"> dad, a natural tourist, had to buy </w:t>
      </w:r>
      <w:r w:rsidR="00726E76" w:rsidRPr="00110148">
        <w:rPr>
          <w:rFonts w:ascii="Cambria" w:hAnsi="Cambria"/>
        </w:rPr>
        <w:t>the garish</w:t>
      </w:r>
      <w:r w:rsidR="00FF268C" w:rsidRPr="00110148">
        <w:rPr>
          <w:rFonts w:ascii="Cambria" w:hAnsi="Cambria"/>
        </w:rPr>
        <w:t xml:space="preserve"> hat.</w:t>
      </w:r>
      <w:r w:rsidR="00E53E7E" w:rsidRPr="00110148">
        <w:rPr>
          <w:rFonts w:ascii="Cambria" w:hAnsi="Cambria"/>
        </w:rPr>
        <w:t xml:space="preserve"> </w:t>
      </w:r>
      <w:r w:rsidR="00FF268C" w:rsidRPr="00110148">
        <w:rPr>
          <w:rFonts w:ascii="Cambria" w:hAnsi="Cambria"/>
        </w:rPr>
        <w:t xml:space="preserve">And </w:t>
      </w:r>
      <w:r w:rsidR="00726E76" w:rsidRPr="00110148">
        <w:rPr>
          <w:rFonts w:ascii="Cambria" w:hAnsi="Cambria"/>
        </w:rPr>
        <w:t>he</w:t>
      </w:r>
      <w:r w:rsidR="00FF268C" w:rsidRPr="00110148">
        <w:rPr>
          <w:rFonts w:ascii="Cambria" w:hAnsi="Cambria"/>
        </w:rPr>
        <w:t xml:space="preserve"> wore it </w:t>
      </w:r>
      <w:proofErr w:type="gramStart"/>
      <w:r w:rsidR="00FF268C" w:rsidRPr="00110148">
        <w:rPr>
          <w:rFonts w:ascii="Cambria" w:hAnsi="Cambria"/>
        </w:rPr>
        <w:t>everywhere;</w:t>
      </w:r>
      <w:proofErr w:type="gramEnd"/>
      <w:r w:rsidR="00FF268C" w:rsidRPr="00110148">
        <w:rPr>
          <w:rFonts w:ascii="Cambria" w:hAnsi="Cambria"/>
        </w:rPr>
        <w:t xml:space="preserve"> on the street, in the hotel, </w:t>
      </w:r>
      <w:r w:rsidR="00EB0B5F" w:rsidRPr="00110148">
        <w:rPr>
          <w:rFonts w:ascii="Cambria" w:hAnsi="Cambria"/>
        </w:rPr>
        <w:t>to the castle, in</w:t>
      </w:r>
      <w:r w:rsidR="00FF268C" w:rsidRPr="00110148">
        <w:rPr>
          <w:rFonts w:ascii="Cambria" w:hAnsi="Cambria"/>
        </w:rPr>
        <w:t xml:space="preserve"> the restaurant, and to the museum.  </w:t>
      </w:r>
      <w:r w:rsidR="00FB13D1" w:rsidRPr="00110148">
        <w:rPr>
          <w:rFonts w:ascii="Cambria" w:hAnsi="Cambria"/>
        </w:rPr>
        <w:t xml:space="preserve">At the time, </w:t>
      </w:r>
      <w:r w:rsidR="00FF268C" w:rsidRPr="00110148">
        <w:rPr>
          <w:rFonts w:ascii="Cambria" w:hAnsi="Cambria"/>
        </w:rPr>
        <w:t xml:space="preserve">Dad </w:t>
      </w:r>
      <w:r w:rsidR="00FB13D1" w:rsidRPr="00110148">
        <w:rPr>
          <w:rFonts w:ascii="Cambria" w:hAnsi="Cambria"/>
        </w:rPr>
        <w:t>seemed</w:t>
      </w:r>
      <w:r w:rsidR="00FF268C" w:rsidRPr="00110148">
        <w:rPr>
          <w:rFonts w:ascii="Cambria" w:hAnsi="Cambria"/>
        </w:rPr>
        <w:t xml:space="preserve"> oblivious to the </w:t>
      </w:r>
      <w:r w:rsidR="00FF268C" w:rsidRPr="00110148">
        <w:rPr>
          <w:rFonts w:ascii="Cambria" w:hAnsi="Cambria"/>
        </w:rPr>
        <w:lastRenderedPageBreak/>
        <w:t xml:space="preserve">effect it </w:t>
      </w:r>
      <w:r w:rsidR="00FB13D1" w:rsidRPr="00110148">
        <w:rPr>
          <w:rFonts w:ascii="Cambria" w:hAnsi="Cambria"/>
        </w:rPr>
        <w:t xml:space="preserve">had on everyone he passed by, but </w:t>
      </w:r>
      <w:r w:rsidR="00D746C0" w:rsidRPr="00110148">
        <w:rPr>
          <w:rFonts w:ascii="Cambria" w:hAnsi="Cambria"/>
        </w:rPr>
        <w:t xml:space="preserve">as I see it </w:t>
      </w:r>
      <w:r w:rsidR="00FB13D1" w:rsidRPr="00110148">
        <w:rPr>
          <w:rFonts w:ascii="Cambria" w:hAnsi="Cambria"/>
        </w:rPr>
        <w:t xml:space="preserve">now, I think he may have enjoyed the attention. </w:t>
      </w:r>
      <w:r w:rsidR="00EB0B5F" w:rsidRPr="00110148">
        <w:rPr>
          <w:rFonts w:ascii="Cambria" w:hAnsi="Cambria"/>
        </w:rPr>
        <w:t>Mom and I</w:t>
      </w:r>
      <w:r w:rsidR="00FB13D1" w:rsidRPr="00110148">
        <w:rPr>
          <w:rFonts w:ascii="Cambria" w:hAnsi="Cambria"/>
        </w:rPr>
        <w:t>, however, were</w:t>
      </w:r>
      <w:r w:rsidR="00EB0B5F" w:rsidRPr="00110148">
        <w:rPr>
          <w:rFonts w:ascii="Cambria" w:hAnsi="Cambria"/>
        </w:rPr>
        <w:t xml:space="preserve"> </w:t>
      </w:r>
      <w:r w:rsidR="00FB13D1" w:rsidRPr="00110148">
        <w:rPr>
          <w:rFonts w:ascii="Cambria" w:hAnsi="Cambria"/>
        </w:rPr>
        <w:t>not oblivious, and we did</w:t>
      </w:r>
      <w:r w:rsidR="00416737" w:rsidRPr="00110148">
        <w:rPr>
          <w:rFonts w:ascii="Cambria" w:hAnsi="Cambria"/>
        </w:rPr>
        <w:t xml:space="preserve"> not</w:t>
      </w:r>
      <w:r w:rsidR="00FB13D1" w:rsidRPr="00110148">
        <w:rPr>
          <w:rFonts w:ascii="Cambria" w:hAnsi="Cambria"/>
        </w:rPr>
        <w:t xml:space="preserve"> enjoy the attention</w:t>
      </w:r>
      <w:r w:rsidR="00EB0B5F" w:rsidRPr="00110148">
        <w:rPr>
          <w:rFonts w:ascii="Cambria" w:hAnsi="Cambria"/>
        </w:rPr>
        <w:t>.</w:t>
      </w:r>
    </w:p>
    <w:p w14:paraId="777EE35F" w14:textId="744AA53A" w:rsidR="00FE4A0E" w:rsidRPr="00110148" w:rsidRDefault="00396B32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</w:rPr>
        <w:t>It wasn’t too bad following my dad the tourist around Heidelberg, and</w:t>
      </w:r>
      <w:r w:rsidR="0047043E" w:rsidRPr="00110148">
        <w:rPr>
          <w:rFonts w:ascii="Cambria" w:hAnsi="Cambria"/>
        </w:rPr>
        <w:t xml:space="preserve"> then</w:t>
      </w:r>
      <w:r w:rsidRPr="00110148">
        <w:rPr>
          <w:rFonts w:ascii="Cambria" w:hAnsi="Cambria"/>
        </w:rPr>
        <w:t xml:space="preserve"> Triberg</w:t>
      </w:r>
      <w:r w:rsidR="008030EB" w:rsidRPr="00110148">
        <w:rPr>
          <w:rFonts w:ascii="Cambria" w:hAnsi="Cambria"/>
        </w:rPr>
        <w:t xml:space="preserve">-im-Schwartzwald, both </w:t>
      </w:r>
      <w:r w:rsidRPr="00110148">
        <w:rPr>
          <w:rFonts w:ascii="Cambria" w:hAnsi="Cambria"/>
        </w:rPr>
        <w:t xml:space="preserve">well-known tourist destinations.  In </w:t>
      </w:r>
      <w:r w:rsidR="002A3667" w:rsidRPr="00110148">
        <w:rPr>
          <w:rFonts w:ascii="Cambria" w:hAnsi="Cambria"/>
        </w:rPr>
        <w:t>tourist areas,</w:t>
      </w:r>
      <w:r w:rsidRPr="00110148">
        <w:rPr>
          <w:rFonts w:ascii="Cambria" w:hAnsi="Cambria"/>
        </w:rPr>
        <w:t xml:space="preserve"> he </w:t>
      </w:r>
      <w:r w:rsidR="00AD54A7" w:rsidRPr="00110148">
        <w:rPr>
          <w:rFonts w:ascii="Cambria" w:hAnsi="Cambria"/>
        </w:rPr>
        <w:t>didn’t stand out too much, although the hat announced</w:t>
      </w:r>
      <w:r w:rsidRPr="00110148">
        <w:rPr>
          <w:rFonts w:ascii="Cambria" w:hAnsi="Cambria"/>
        </w:rPr>
        <w:t xml:space="preserve"> to anyone</w:t>
      </w:r>
      <w:r w:rsidR="008608E6" w:rsidRPr="00110148">
        <w:rPr>
          <w:rFonts w:ascii="Cambria" w:hAnsi="Cambria"/>
        </w:rPr>
        <w:t xml:space="preserve"> </w:t>
      </w:r>
      <w:r w:rsidR="00D97DFA" w:rsidRPr="00110148">
        <w:rPr>
          <w:rFonts w:ascii="Cambria" w:hAnsi="Cambria"/>
        </w:rPr>
        <w:t xml:space="preserve">that </w:t>
      </w:r>
      <w:r w:rsidR="0047043E" w:rsidRPr="00110148">
        <w:rPr>
          <w:rFonts w:ascii="Cambria" w:hAnsi="Cambria"/>
        </w:rPr>
        <w:t xml:space="preserve">he was </w:t>
      </w:r>
      <w:r w:rsidRPr="00110148">
        <w:rPr>
          <w:rFonts w:ascii="Cambria" w:hAnsi="Cambria"/>
        </w:rPr>
        <w:t>an American</w:t>
      </w:r>
      <w:r w:rsidR="0047043E" w:rsidRPr="00110148">
        <w:rPr>
          <w:rFonts w:ascii="Cambria" w:hAnsi="Cambria"/>
        </w:rPr>
        <w:t xml:space="preserve">. Corny T-shirts, cheap hats, </w:t>
      </w:r>
      <w:r w:rsidR="008030EB" w:rsidRPr="00110148">
        <w:rPr>
          <w:rFonts w:ascii="Cambria" w:hAnsi="Cambria"/>
        </w:rPr>
        <w:t xml:space="preserve">dolls in </w:t>
      </w:r>
      <w:r w:rsidR="00FB13D1" w:rsidRPr="00110148">
        <w:rPr>
          <w:rFonts w:ascii="Cambria" w:hAnsi="Cambria"/>
        </w:rPr>
        <w:t>traditional dress,</w:t>
      </w:r>
      <w:r w:rsidR="0047043E" w:rsidRPr="00110148">
        <w:rPr>
          <w:rFonts w:ascii="Cambria" w:hAnsi="Cambria"/>
        </w:rPr>
        <w:t xml:space="preserve"> and the like were </w:t>
      </w:r>
      <w:r w:rsidR="00AD54A7" w:rsidRPr="00110148">
        <w:rPr>
          <w:rFonts w:ascii="Cambria" w:hAnsi="Cambria"/>
        </w:rPr>
        <w:t xml:space="preserve">very </w:t>
      </w:r>
      <w:r w:rsidR="0047043E" w:rsidRPr="00110148">
        <w:rPr>
          <w:rFonts w:ascii="Cambria" w:hAnsi="Cambria"/>
        </w:rPr>
        <w:t xml:space="preserve">American. European tourists didn’t spend </w:t>
      </w:r>
      <w:r w:rsidR="008030EB" w:rsidRPr="00110148">
        <w:rPr>
          <w:rFonts w:ascii="Cambria" w:hAnsi="Cambria"/>
        </w:rPr>
        <w:t xml:space="preserve">much </w:t>
      </w:r>
      <w:r w:rsidR="0047043E" w:rsidRPr="00110148">
        <w:rPr>
          <w:rFonts w:ascii="Cambria" w:hAnsi="Cambria"/>
        </w:rPr>
        <w:t>money on novelty items.</w:t>
      </w:r>
      <w:r w:rsidR="00FB13D1" w:rsidRPr="00110148">
        <w:rPr>
          <w:rFonts w:ascii="Cambria" w:hAnsi="Cambria"/>
        </w:rPr>
        <w:t xml:space="preserve"> But they did buy small pins, or little metal shields which were attached to a cane with two tiny nails</w:t>
      </w:r>
      <w:r w:rsidR="00D8485F" w:rsidRPr="00110148">
        <w:rPr>
          <w:rFonts w:ascii="Cambria" w:hAnsi="Cambria"/>
        </w:rPr>
        <w:t>, or maybe a small ceramic item</w:t>
      </w:r>
      <w:r w:rsidR="00AD54A7" w:rsidRPr="00110148">
        <w:rPr>
          <w:rFonts w:ascii="Cambria" w:hAnsi="Cambria"/>
        </w:rPr>
        <w:t xml:space="preserve">. </w:t>
      </w:r>
      <w:r w:rsidR="0047043E" w:rsidRPr="00110148">
        <w:rPr>
          <w:rFonts w:ascii="Cambria" w:hAnsi="Cambria"/>
        </w:rPr>
        <w:t xml:space="preserve">Asian tourists, </w:t>
      </w:r>
      <w:r w:rsidR="00994AB5" w:rsidRPr="00110148">
        <w:rPr>
          <w:rFonts w:ascii="Cambria" w:hAnsi="Cambria"/>
        </w:rPr>
        <w:t xml:space="preserve">like the </w:t>
      </w:r>
      <w:r w:rsidR="0047043E" w:rsidRPr="00110148">
        <w:rPr>
          <w:rFonts w:ascii="Cambria" w:hAnsi="Cambria"/>
        </w:rPr>
        <w:t xml:space="preserve">Japanese, weren’t souvenir buyers either. </w:t>
      </w:r>
      <w:r w:rsidR="0048430E" w:rsidRPr="00110148">
        <w:rPr>
          <w:rFonts w:ascii="Cambria" w:hAnsi="Cambria"/>
        </w:rPr>
        <w:t>But t</w:t>
      </w:r>
      <w:r w:rsidR="0047043E" w:rsidRPr="00110148">
        <w:rPr>
          <w:rFonts w:ascii="Cambria" w:hAnsi="Cambria"/>
        </w:rPr>
        <w:t xml:space="preserve">hey </w:t>
      </w:r>
      <w:r w:rsidR="002A3667" w:rsidRPr="00110148">
        <w:rPr>
          <w:rFonts w:ascii="Cambria" w:hAnsi="Cambria"/>
        </w:rPr>
        <w:t>took multitudes of pictures</w:t>
      </w:r>
      <w:r w:rsidR="0047043E" w:rsidRPr="00110148">
        <w:rPr>
          <w:rFonts w:ascii="Cambria" w:hAnsi="Cambria"/>
        </w:rPr>
        <w:t xml:space="preserve"> </w:t>
      </w:r>
      <w:r w:rsidR="002A3667" w:rsidRPr="00110148">
        <w:rPr>
          <w:rFonts w:ascii="Cambria" w:hAnsi="Cambria"/>
        </w:rPr>
        <w:t>with their 35mm cameras</w:t>
      </w:r>
      <w:r w:rsidR="00FE4A0E" w:rsidRPr="00110148">
        <w:rPr>
          <w:rFonts w:ascii="Cambria" w:hAnsi="Cambria"/>
        </w:rPr>
        <w:t>,</w:t>
      </w:r>
      <w:r w:rsidR="002A3667" w:rsidRPr="00110148">
        <w:rPr>
          <w:rFonts w:ascii="Cambria" w:hAnsi="Cambria"/>
        </w:rPr>
        <w:t xml:space="preserve"> even</w:t>
      </w:r>
      <w:r w:rsidR="00FE4A0E" w:rsidRPr="00110148">
        <w:rPr>
          <w:rFonts w:ascii="Cambria" w:hAnsi="Cambria"/>
        </w:rPr>
        <w:t xml:space="preserve"> common </w:t>
      </w:r>
      <w:r w:rsidR="008030EB" w:rsidRPr="00110148">
        <w:rPr>
          <w:rFonts w:ascii="Cambria" w:hAnsi="Cambria"/>
        </w:rPr>
        <w:t>items</w:t>
      </w:r>
      <w:r w:rsidR="00FE4A0E" w:rsidRPr="00110148">
        <w:rPr>
          <w:rFonts w:ascii="Cambria" w:hAnsi="Cambria"/>
        </w:rPr>
        <w:t xml:space="preserve"> like street signs</w:t>
      </w:r>
      <w:r w:rsidR="0047043E" w:rsidRPr="00110148">
        <w:rPr>
          <w:rFonts w:ascii="Cambria" w:hAnsi="Cambria"/>
        </w:rPr>
        <w:t xml:space="preserve">. </w:t>
      </w:r>
      <w:r w:rsidR="006548C1" w:rsidRPr="00110148">
        <w:rPr>
          <w:rFonts w:ascii="Cambria" w:hAnsi="Cambria"/>
        </w:rPr>
        <w:t xml:space="preserve">I cannot </w:t>
      </w:r>
      <w:r w:rsidR="0048430E" w:rsidRPr="00110148">
        <w:rPr>
          <w:rFonts w:ascii="Cambria" w:hAnsi="Cambria"/>
        </w:rPr>
        <w:t xml:space="preserve">even </w:t>
      </w:r>
      <w:r w:rsidR="006548C1" w:rsidRPr="00110148">
        <w:rPr>
          <w:rFonts w:ascii="Cambria" w:hAnsi="Cambria"/>
        </w:rPr>
        <w:t>imagine the agony of a post-trip slide show in a Japanese home.</w:t>
      </w:r>
    </w:p>
    <w:p w14:paraId="0140F452" w14:textId="73BE847F" w:rsidR="004E0622" w:rsidRPr="00110148" w:rsidRDefault="00656987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</w:rPr>
        <w:t xml:space="preserve">But the hat did garner more attention </w:t>
      </w:r>
      <w:r w:rsidR="009B6238" w:rsidRPr="00110148">
        <w:rPr>
          <w:rFonts w:ascii="Cambria" w:hAnsi="Cambria"/>
        </w:rPr>
        <w:t>i</w:t>
      </w:r>
      <w:r w:rsidR="00AD54A7" w:rsidRPr="00110148">
        <w:rPr>
          <w:rFonts w:ascii="Cambria" w:hAnsi="Cambria"/>
        </w:rPr>
        <w:t>n Landstuhl</w:t>
      </w:r>
      <w:r w:rsidR="009B6238" w:rsidRPr="00110148">
        <w:rPr>
          <w:rFonts w:ascii="Cambria" w:hAnsi="Cambria"/>
        </w:rPr>
        <w:t xml:space="preserve">, </w:t>
      </w:r>
      <w:r w:rsidRPr="00110148">
        <w:rPr>
          <w:rFonts w:ascii="Cambria" w:hAnsi="Cambria"/>
        </w:rPr>
        <w:t>the small town where I lived</w:t>
      </w:r>
      <w:r w:rsidR="009B6238" w:rsidRPr="00110148">
        <w:rPr>
          <w:rFonts w:ascii="Cambria" w:hAnsi="Cambria"/>
        </w:rPr>
        <w:t xml:space="preserve"> just outside the base</w:t>
      </w:r>
      <w:r w:rsidRPr="00110148">
        <w:rPr>
          <w:rFonts w:ascii="Cambria" w:hAnsi="Cambria"/>
        </w:rPr>
        <w:t>. Landstuhl is</w:t>
      </w:r>
      <w:r w:rsidR="009B6238" w:rsidRPr="00110148">
        <w:rPr>
          <w:rFonts w:ascii="Cambria" w:hAnsi="Cambria"/>
        </w:rPr>
        <w:t xml:space="preserve"> not a touristy area</w:t>
      </w:r>
      <w:r w:rsidR="004E0622" w:rsidRPr="00110148">
        <w:rPr>
          <w:rFonts w:ascii="Cambria" w:hAnsi="Cambria"/>
        </w:rPr>
        <w:t xml:space="preserve">, although it </w:t>
      </w:r>
      <w:r w:rsidR="00491347" w:rsidRPr="00110148">
        <w:rPr>
          <w:rFonts w:ascii="Cambria" w:hAnsi="Cambria"/>
        </w:rPr>
        <w:t xml:space="preserve">does </w:t>
      </w:r>
      <w:r w:rsidR="004E0622" w:rsidRPr="00110148">
        <w:rPr>
          <w:rFonts w:ascii="Cambria" w:hAnsi="Cambria"/>
        </w:rPr>
        <w:t xml:space="preserve">boast the </w:t>
      </w:r>
      <w:proofErr w:type="gramStart"/>
      <w:r w:rsidR="004E0622" w:rsidRPr="00110148">
        <w:rPr>
          <w:rFonts w:ascii="Cambria" w:hAnsi="Cambria"/>
        </w:rPr>
        <w:t>ruin</w:t>
      </w:r>
      <w:proofErr w:type="gramEnd"/>
      <w:r w:rsidR="004E0622" w:rsidRPr="00110148">
        <w:rPr>
          <w:rFonts w:ascii="Cambria" w:hAnsi="Cambria"/>
        </w:rPr>
        <w:t xml:space="preserve"> of Nanstein Castle on the hill. I </w:t>
      </w:r>
      <w:r w:rsidR="00764D0D" w:rsidRPr="00110148">
        <w:rPr>
          <w:rFonts w:ascii="Cambria" w:hAnsi="Cambria"/>
        </w:rPr>
        <w:t>had a great view of</w:t>
      </w:r>
      <w:r w:rsidR="004E0622" w:rsidRPr="00110148">
        <w:rPr>
          <w:rFonts w:ascii="Cambria" w:hAnsi="Cambria"/>
        </w:rPr>
        <w:t xml:space="preserve"> the illuminated Castle at night from the small second-floor balcony of my apartment. </w:t>
      </w:r>
      <w:r w:rsidR="009B6238" w:rsidRPr="00110148">
        <w:rPr>
          <w:rFonts w:ascii="Cambria" w:hAnsi="Cambria"/>
        </w:rPr>
        <w:t>My landlord, Herr Hans Hempling, a WWII Wehrmacht veteran, lived downstairs</w:t>
      </w:r>
      <w:r w:rsidR="00C4715F" w:rsidRPr="00110148">
        <w:rPr>
          <w:rFonts w:ascii="Cambria" w:hAnsi="Cambria"/>
        </w:rPr>
        <w:t xml:space="preserve">. </w:t>
      </w:r>
      <w:r w:rsidR="004E0622" w:rsidRPr="00110148">
        <w:rPr>
          <w:rFonts w:ascii="Cambria" w:hAnsi="Cambria"/>
        </w:rPr>
        <w:t xml:space="preserve">When he saw Dad’s </w:t>
      </w:r>
      <w:r w:rsidR="00764D0D" w:rsidRPr="00110148">
        <w:rPr>
          <w:rFonts w:ascii="Cambria" w:hAnsi="Cambria"/>
        </w:rPr>
        <w:t>hat,</w:t>
      </w:r>
      <w:r w:rsidR="004E0622" w:rsidRPr="00110148">
        <w:rPr>
          <w:rFonts w:ascii="Cambria" w:hAnsi="Cambria"/>
        </w:rPr>
        <w:t xml:space="preserve"> he </w:t>
      </w:r>
      <w:r w:rsidR="00994AB5" w:rsidRPr="00110148">
        <w:rPr>
          <w:rFonts w:ascii="Cambria" w:hAnsi="Cambria"/>
        </w:rPr>
        <w:t>almost</w:t>
      </w:r>
      <w:r w:rsidR="004E0622" w:rsidRPr="00110148">
        <w:rPr>
          <w:rFonts w:ascii="Cambria" w:hAnsi="Cambria"/>
        </w:rPr>
        <w:t xml:space="preserve"> laughed out loud but caught himself</w:t>
      </w:r>
      <w:r w:rsidR="00764D0D" w:rsidRPr="00110148">
        <w:rPr>
          <w:rFonts w:ascii="Cambria" w:hAnsi="Cambria"/>
        </w:rPr>
        <w:t>, and just signaled nice hat.</w:t>
      </w:r>
    </w:p>
    <w:p w14:paraId="5472A3C7" w14:textId="316DD6A1" w:rsidR="00C4715F" w:rsidRPr="00110148" w:rsidRDefault="0048430E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</w:rPr>
        <w:t xml:space="preserve">Later, </w:t>
      </w:r>
      <w:r w:rsidR="00764D0D" w:rsidRPr="00110148">
        <w:rPr>
          <w:rFonts w:ascii="Cambria" w:hAnsi="Cambria"/>
        </w:rPr>
        <w:t>I needed to go to the grocery for a few items, and Dad insisted</w:t>
      </w:r>
      <w:r w:rsidR="002A3667" w:rsidRPr="00110148">
        <w:rPr>
          <w:rFonts w:ascii="Cambria" w:hAnsi="Cambria"/>
        </w:rPr>
        <w:t xml:space="preserve"> he accompany</w:t>
      </w:r>
      <w:r w:rsidR="00764D0D" w:rsidRPr="00110148">
        <w:rPr>
          <w:rFonts w:ascii="Cambria" w:hAnsi="Cambria"/>
        </w:rPr>
        <w:t xml:space="preserve"> me, hat</w:t>
      </w:r>
      <w:r w:rsidR="002A3667" w:rsidRPr="00110148">
        <w:rPr>
          <w:rFonts w:ascii="Cambria" w:hAnsi="Cambria"/>
        </w:rPr>
        <w:t xml:space="preserve"> on head</w:t>
      </w:r>
      <w:r w:rsidR="00764D0D" w:rsidRPr="00110148">
        <w:rPr>
          <w:rFonts w:ascii="Cambria" w:hAnsi="Cambria"/>
        </w:rPr>
        <w:t xml:space="preserve">. Dad was amazed at how </w:t>
      </w:r>
      <w:r w:rsidR="00994AB5" w:rsidRPr="00110148">
        <w:rPr>
          <w:rFonts w:ascii="Cambria" w:hAnsi="Cambria"/>
        </w:rPr>
        <w:t xml:space="preserve">sociable </w:t>
      </w:r>
      <w:r w:rsidR="00764D0D" w:rsidRPr="00110148">
        <w:rPr>
          <w:rFonts w:ascii="Cambria" w:hAnsi="Cambria"/>
        </w:rPr>
        <w:t>the Germans were</w:t>
      </w:r>
      <w:r w:rsidR="002A3667" w:rsidRPr="00110148">
        <w:rPr>
          <w:rFonts w:ascii="Cambria" w:hAnsi="Cambria"/>
        </w:rPr>
        <w:t>. We were greeted with wide</w:t>
      </w:r>
      <w:r w:rsidR="00764D0D" w:rsidRPr="00110148">
        <w:rPr>
          <w:rFonts w:ascii="Cambria" w:hAnsi="Cambria"/>
        </w:rPr>
        <w:t xml:space="preserve"> </w:t>
      </w:r>
      <w:r w:rsidR="00972EC6" w:rsidRPr="00110148">
        <w:rPr>
          <w:rFonts w:ascii="Cambria" w:hAnsi="Cambria"/>
        </w:rPr>
        <w:t>grin</w:t>
      </w:r>
      <w:r w:rsidR="002A3667" w:rsidRPr="00110148">
        <w:rPr>
          <w:rFonts w:ascii="Cambria" w:hAnsi="Cambria"/>
        </w:rPr>
        <w:t>s</w:t>
      </w:r>
      <w:r w:rsidR="00764D0D" w:rsidRPr="00110148">
        <w:rPr>
          <w:rFonts w:ascii="Cambria" w:hAnsi="Cambria"/>
        </w:rPr>
        <w:t xml:space="preserve"> as we walked into the store</w:t>
      </w:r>
      <w:r w:rsidR="00A8401B">
        <w:rPr>
          <w:rFonts w:ascii="Cambria" w:hAnsi="Cambria"/>
        </w:rPr>
        <w:t xml:space="preserve">. Germans, he remarked, were </w:t>
      </w:r>
      <w:r w:rsidR="00E53E7E" w:rsidRPr="00110148">
        <w:rPr>
          <w:rFonts w:ascii="Cambria" w:hAnsi="Cambria"/>
        </w:rPr>
        <w:t>n</w:t>
      </w:r>
      <w:r w:rsidR="00764D0D" w:rsidRPr="00110148">
        <w:rPr>
          <w:rFonts w:ascii="Cambria" w:hAnsi="Cambria"/>
        </w:rPr>
        <w:t>ot at</w:t>
      </w:r>
      <w:r w:rsidR="008030EB" w:rsidRPr="00110148">
        <w:rPr>
          <w:rFonts w:ascii="Cambria" w:hAnsi="Cambria"/>
        </w:rPr>
        <w:t xml:space="preserve"> all like the </w:t>
      </w:r>
      <w:r w:rsidR="002A3667" w:rsidRPr="00110148">
        <w:rPr>
          <w:rFonts w:ascii="Cambria" w:hAnsi="Cambria"/>
        </w:rPr>
        <w:t xml:space="preserve">sober and </w:t>
      </w:r>
      <w:r w:rsidR="008030EB" w:rsidRPr="00110148">
        <w:rPr>
          <w:rFonts w:ascii="Cambria" w:hAnsi="Cambria"/>
        </w:rPr>
        <w:t xml:space="preserve">stoic people he had heard about.  I knew of course the source of all those smiles. It was the hat, which </w:t>
      </w:r>
      <w:r w:rsidR="002B6452" w:rsidRPr="00110148">
        <w:rPr>
          <w:rFonts w:ascii="Cambria" w:hAnsi="Cambria"/>
        </w:rPr>
        <w:t xml:space="preserve">they’d talk about at dinner that night, and </w:t>
      </w:r>
      <w:r w:rsidR="002A3667" w:rsidRPr="00110148">
        <w:rPr>
          <w:rFonts w:ascii="Cambria" w:hAnsi="Cambria"/>
        </w:rPr>
        <w:t>I was sure</w:t>
      </w:r>
      <w:r w:rsidR="002B6452" w:rsidRPr="00110148">
        <w:rPr>
          <w:rFonts w:ascii="Cambria" w:hAnsi="Cambria"/>
        </w:rPr>
        <w:t xml:space="preserve"> </w:t>
      </w:r>
      <w:r w:rsidR="00972EC6" w:rsidRPr="00110148">
        <w:rPr>
          <w:rFonts w:ascii="Cambria" w:hAnsi="Cambria"/>
        </w:rPr>
        <w:t xml:space="preserve">they’d </w:t>
      </w:r>
      <w:r w:rsidR="002B6452" w:rsidRPr="00110148">
        <w:rPr>
          <w:rFonts w:ascii="Cambria" w:hAnsi="Cambria"/>
        </w:rPr>
        <w:t xml:space="preserve">mention they’d seen </w:t>
      </w:r>
      <w:r w:rsidR="002B6452" w:rsidRPr="00110148">
        <w:rPr>
          <w:rFonts w:ascii="Cambria" w:hAnsi="Cambria"/>
        </w:rPr>
        <w:lastRenderedPageBreak/>
        <w:t>the hat in the company of the American who lived in Herr Hempling’s house at 16 Austrasse.</w:t>
      </w:r>
      <w:r w:rsidR="008030EB" w:rsidRPr="00110148">
        <w:rPr>
          <w:rFonts w:ascii="Cambria" w:hAnsi="Cambria"/>
        </w:rPr>
        <w:t xml:space="preserve"> </w:t>
      </w:r>
      <w:r w:rsidR="00C4715F" w:rsidRPr="00110148">
        <w:rPr>
          <w:rFonts w:ascii="Cambria" w:hAnsi="Cambria"/>
        </w:rPr>
        <w:t xml:space="preserve"> Neither fear was true</w:t>
      </w:r>
      <w:r w:rsidR="00AE4602" w:rsidRPr="00110148">
        <w:rPr>
          <w:rFonts w:ascii="Cambria" w:hAnsi="Cambria"/>
        </w:rPr>
        <w:t>.</w:t>
      </w:r>
      <w:r w:rsidR="00C4715F" w:rsidRPr="00110148">
        <w:rPr>
          <w:rFonts w:ascii="Cambria" w:hAnsi="Cambria"/>
        </w:rPr>
        <w:t xml:space="preserve"> </w:t>
      </w:r>
      <w:r w:rsidR="00972EC6" w:rsidRPr="00110148">
        <w:rPr>
          <w:rFonts w:ascii="Cambria" w:hAnsi="Cambria"/>
        </w:rPr>
        <w:t>I’m sure they</w:t>
      </w:r>
      <w:r w:rsidR="00C4715F" w:rsidRPr="00110148">
        <w:rPr>
          <w:rFonts w:ascii="Cambria" w:hAnsi="Cambria"/>
        </w:rPr>
        <w:t xml:space="preserve"> had a little laugh and moved </w:t>
      </w:r>
      <w:r w:rsidR="00C82644" w:rsidRPr="00110148">
        <w:rPr>
          <w:rFonts w:ascii="Cambria" w:hAnsi="Cambria"/>
        </w:rPr>
        <w:t>on;</w:t>
      </w:r>
      <w:r w:rsidR="00C4715F" w:rsidRPr="00110148">
        <w:rPr>
          <w:rFonts w:ascii="Cambria" w:hAnsi="Cambria"/>
        </w:rPr>
        <w:t xml:space="preserve"> the incident </w:t>
      </w:r>
      <w:r w:rsidR="002A3667" w:rsidRPr="00110148">
        <w:rPr>
          <w:rFonts w:ascii="Cambria" w:hAnsi="Cambria"/>
        </w:rPr>
        <w:t xml:space="preserve">forgotten </w:t>
      </w:r>
      <w:r w:rsidR="00C4715F" w:rsidRPr="00110148">
        <w:rPr>
          <w:rFonts w:ascii="Cambria" w:hAnsi="Cambria"/>
        </w:rPr>
        <w:t xml:space="preserve">in the flow of life. I’m </w:t>
      </w:r>
      <w:r w:rsidR="00972EC6" w:rsidRPr="00110148">
        <w:rPr>
          <w:rFonts w:ascii="Cambria" w:hAnsi="Cambria"/>
        </w:rPr>
        <w:t xml:space="preserve">also </w:t>
      </w:r>
      <w:r w:rsidR="00C4715F" w:rsidRPr="00110148">
        <w:rPr>
          <w:rFonts w:ascii="Cambria" w:hAnsi="Cambria"/>
        </w:rPr>
        <w:t xml:space="preserve">sure </w:t>
      </w:r>
      <w:r w:rsidR="00972EC6" w:rsidRPr="00110148">
        <w:rPr>
          <w:rFonts w:ascii="Cambria" w:hAnsi="Cambria"/>
        </w:rPr>
        <w:t>now,</w:t>
      </w:r>
      <w:r w:rsidR="00AE4602" w:rsidRPr="00110148">
        <w:rPr>
          <w:rFonts w:ascii="Cambria" w:hAnsi="Cambria"/>
        </w:rPr>
        <w:t xml:space="preserve"> </w:t>
      </w:r>
      <w:r w:rsidR="00C4715F" w:rsidRPr="00110148">
        <w:rPr>
          <w:rFonts w:ascii="Cambria" w:hAnsi="Cambria"/>
        </w:rPr>
        <w:t xml:space="preserve">they didn’t recognize me. I was just another American, one of many who lived in town or worked at Landstuhl U.S. Army Hospital.  But my young, self-conscious </w:t>
      </w:r>
      <w:r w:rsidR="00972EC6" w:rsidRPr="00110148">
        <w:rPr>
          <w:rFonts w:ascii="Cambria" w:hAnsi="Cambria"/>
        </w:rPr>
        <w:t xml:space="preserve">brain </w:t>
      </w:r>
      <w:r w:rsidR="00C4715F" w:rsidRPr="00110148">
        <w:rPr>
          <w:rFonts w:ascii="Cambria" w:hAnsi="Cambria"/>
        </w:rPr>
        <w:t xml:space="preserve">didn’t understand any of that and was mortified. </w:t>
      </w:r>
    </w:p>
    <w:p w14:paraId="3851BAA8" w14:textId="41B1E4D7" w:rsidR="000B05D7" w:rsidRPr="00110148" w:rsidRDefault="00C4715F" w:rsidP="00EF7D74">
      <w:pPr>
        <w:spacing w:line="480" w:lineRule="auto"/>
        <w:rPr>
          <w:rFonts w:ascii="Cambria" w:hAnsi="Cambria"/>
        </w:rPr>
      </w:pPr>
      <w:r w:rsidRPr="00110148">
        <w:rPr>
          <w:rFonts w:ascii="Cambria" w:hAnsi="Cambria"/>
        </w:rPr>
        <w:t>Dad is gone</w:t>
      </w:r>
      <w:r w:rsidR="002A1F26" w:rsidRPr="00110148">
        <w:rPr>
          <w:rFonts w:ascii="Cambria" w:hAnsi="Cambria"/>
        </w:rPr>
        <w:t xml:space="preserve"> over ten years now, but </w:t>
      </w:r>
      <w:r w:rsidRPr="00110148">
        <w:rPr>
          <w:rFonts w:ascii="Cambria" w:hAnsi="Cambria"/>
        </w:rPr>
        <w:t>I</w:t>
      </w:r>
      <w:r w:rsidR="002A1F26" w:rsidRPr="00110148">
        <w:rPr>
          <w:rFonts w:ascii="Cambria" w:hAnsi="Cambria"/>
        </w:rPr>
        <w:t>’ll</w:t>
      </w:r>
      <w:r w:rsidRPr="00110148">
        <w:rPr>
          <w:rFonts w:ascii="Cambria" w:hAnsi="Cambria"/>
        </w:rPr>
        <w:t xml:space="preserve"> have his hat</w:t>
      </w:r>
      <w:r w:rsidR="002A1F26" w:rsidRPr="00110148">
        <w:rPr>
          <w:rFonts w:ascii="Cambria" w:hAnsi="Cambria"/>
        </w:rPr>
        <w:t>, and his memory</w:t>
      </w:r>
      <w:r w:rsidR="00AB7A2C" w:rsidRPr="00110148">
        <w:rPr>
          <w:rFonts w:ascii="Cambria" w:hAnsi="Cambria"/>
        </w:rPr>
        <w:t>,</w:t>
      </w:r>
      <w:r w:rsidR="002A1F26" w:rsidRPr="00110148">
        <w:rPr>
          <w:rFonts w:ascii="Cambria" w:hAnsi="Cambria"/>
        </w:rPr>
        <w:t xml:space="preserve"> forever</w:t>
      </w:r>
      <w:r w:rsidRPr="00110148">
        <w:rPr>
          <w:rFonts w:ascii="Cambria" w:hAnsi="Cambria"/>
        </w:rPr>
        <w:t xml:space="preserve">. I remembered </w:t>
      </w:r>
      <w:r w:rsidR="002A1F26" w:rsidRPr="00110148">
        <w:rPr>
          <w:rFonts w:ascii="Cambria" w:hAnsi="Cambria"/>
        </w:rPr>
        <w:t xml:space="preserve">the hat </w:t>
      </w:r>
      <w:r w:rsidRPr="00110148">
        <w:rPr>
          <w:rFonts w:ascii="Cambria" w:hAnsi="Cambria"/>
        </w:rPr>
        <w:t xml:space="preserve">after he died and </w:t>
      </w:r>
      <w:r w:rsidR="00E4360E" w:rsidRPr="00110148">
        <w:rPr>
          <w:rFonts w:ascii="Cambria" w:hAnsi="Cambria"/>
        </w:rPr>
        <w:t xml:space="preserve">searched for it everywhere, </w:t>
      </w:r>
      <w:r w:rsidR="00994AB5" w:rsidRPr="00110148">
        <w:rPr>
          <w:rFonts w:ascii="Cambria" w:hAnsi="Cambria"/>
        </w:rPr>
        <w:t xml:space="preserve">without </w:t>
      </w:r>
      <w:r w:rsidRPr="00110148">
        <w:rPr>
          <w:rFonts w:ascii="Cambria" w:hAnsi="Cambria"/>
        </w:rPr>
        <w:t>success</w:t>
      </w:r>
      <w:r w:rsidR="00994AB5" w:rsidRPr="00110148">
        <w:rPr>
          <w:rFonts w:ascii="Cambria" w:hAnsi="Cambria"/>
        </w:rPr>
        <w:t>,</w:t>
      </w:r>
      <w:r w:rsidR="00E4360E" w:rsidRPr="00110148">
        <w:rPr>
          <w:rFonts w:ascii="Cambria" w:hAnsi="Cambria"/>
        </w:rPr>
        <w:t xml:space="preserve"> </w:t>
      </w:r>
      <w:r w:rsidRPr="00110148">
        <w:rPr>
          <w:rFonts w:ascii="Cambria" w:hAnsi="Cambria"/>
        </w:rPr>
        <w:t xml:space="preserve">when I visited Mom. She found it several months later and sent it to me. </w:t>
      </w:r>
      <w:r w:rsidR="00E4360E" w:rsidRPr="00110148">
        <w:rPr>
          <w:rFonts w:ascii="Cambria" w:hAnsi="Cambria"/>
        </w:rPr>
        <w:t xml:space="preserve"> </w:t>
      </w:r>
      <w:r w:rsidR="002A1F26" w:rsidRPr="00110148">
        <w:rPr>
          <w:rFonts w:ascii="Cambria" w:hAnsi="Cambria"/>
        </w:rPr>
        <w:t xml:space="preserve">It was a bit crumpled. </w:t>
      </w:r>
      <w:r w:rsidR="00E4360E" w:rsidRPr="00110148">
        <w:rPr>
          <w:rFonts w:ascii="Cambria" w:hAnsi="Cambria"/>
        </w:rPr>
        <w:t>Dad had stored it in a place logical to him</w:t>
      </w:r>
      <w:r w:rsidR="002A3667" w:rsidRPr="00110148">
        <w:rPr>
          <w:rFonts w:ascii="Cambria" w:hAnsi="Cambria"/>
        </w:rPr>
        <w:t xml:space="preserve"> alone</w:t>
      </w:r>
      <w:r w:rsidR="002A1F26" w:rsidRPr="00110148">
        <w:rPr>
          <w:rFonts w:ascii="Cambria" w:hAnsi="Cambria"/>
        </w:rPr>
        <w:t>, a box in the garage</w:t>
      </w:r>
      <w:r w:rsidR="00E4360E" w:rsidRPr="00110148">
        <w:rPr>
          <w:rFonts w:ascii="Cambria" w:hAnsi="Cambria"/>
        </w:rPr>
        <w:t xml:space="preserve">. </w:t>
      </w:r>
      <w:r w:rsidRPr="00110148">
        <w:rPr>
          <w:rFonts w:ascii="Cambria" w:hAnsi="Cambria"/>
        </w:rPr>
        <w:t xml:space="preserve">Then </w:t>
      </w:r>
      <w:r w:rsidR="00E4360E" w:rsidRPr="00110148">
        <w:rPr>
          <w:rFonts w:ascii="Cambria" w:hAnsi="Cambria"/>
        </w:rPr>
        <w:t xml:space="preserve">the hat </w:t>
      </w:r>
      <w:r w:rsidRPr="00110148">
        <w:rPr>
          <w:rFonts w:ascii="Cambria" w:hAnsi="Cambria"/>
        </w:rPr>
        <w:t xml:space="preserve">sat in a display case, </w:t>
      </w:r>
      <w:r w:rsidR="00E4360E" w:rsidRPr="00110148">
        <w:rPr>
          <w:rFonts w:ascii="Cambria" w:hAnsi="Cambria"/>
        </w:rPr>
        <w:t xml:space="preserve">balanced </w:t>
      </w:r>
      <w:r w:rsidRPr="00110148">
        <w:rPr>
          <w:rFonts w:ascii="Cambria" w:hAnsi="Cambria"/>
        </w:rPr>
        <w:t>on top of the two-liter beer mass</w:t>
      </w:r>
      <w:r w:rsidR="00E4360E" w:rsidRPr="00110148">
        <w:rPr>
          <w:rFonts w:ascii="Cambria" w:hAnsi="Cambria"/>
        </w:rPr>
        <w:t xml:space="preserve"> (mug) my mother-in-law secreted in her purse at the München Octoberfest when they visited us </w:t>
      </w:r>
      <w:r w:rsidR="00C82644">
        <w:rPr>
          <w:rFonts w:ascii="Cambria" w:hAnsi="Cambria"/>
        </w:rPr>
        <w:t xml:space="preserve">in Germany </w:t>
      </w:r>
      <w:r w:rsidR="00E4360E" w:rsidRPr="00110148">
        <w:rPr>
          <w:rFonts w:ascii="Cambria" w:hAnsi="Cambria"/>
        </w:rPr>
        <w:t xml:space="preserve">just a few years </w:t>
      </w:r>
      <w:r w:rsidR="00C82644">
        <w:rPr>
          <w:rFonts w:ascii="Cambria" w:hAnsi="Cambria"/>
        </w:rPr>
        <w:t>after my graduation</w:t>
      </w:r>
      <w:r w:rsidR="00E4360E" w:rsidRPr="00110148">
        <w:rPr>
          <w:rFonts w:ascii="Cambria" w:hAnsi="Cambria"/>
        </w:rPr>
        <w:t xml:space="preserve">.  I have just </w:t>
      </w:r>
      <w:r w:rsidR="00994AB5" w:rsidRPr="00110148">
        <w:rPr>
          <w:rFonts w:ascii="Cambria" w:hAnsi="Cambria"/>
        </w:rPr>
        <w:t>in the past few weeks</w:t>
      </w:r>
      <w:r w:rsidR="00E4360E" w:rsidRPr="00110148">
        <w:rPr>
          <w:rFonts w:ascii="Cambria" w:hAnsi="Cambria"/>
        </w:rPr>
        <w:t xml:space="preserve"> pulled it out and started to wear it, although it is a half-size small. It helps me write, a little piece of my father and his sense of humor, perched on my head at an angle, rakishly, like I am Sam Spade</w:t>
      </w:r>
      <w:r w:rsidR="00C02A00" w:rsidRPr="00110148">
        <w:rPr>
          <w:rFonts w:ascii="Cambria" w:hAnsi="Cambria"/>
        </w:rPr>
        <w:t xml:space="preserve"> or something</w:t>
      </w:r>
      <w:r w:rsidR="00E4360E" w:rsidRPr="00110148">
        <w:rPr>
          <w:rFonts w:ascii="Cambria" w:hAnsi="Cambria"/>
        </w:rPr>
        <w:t>.</w:t>
      </w:r>
    </w:p>
    <w:sectPr w:rsidR="000B05D7" w:rsidRPr="0011014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681B5" w14:textId="77777777" w:rsidR="00BC62F5" w:rsidRDefault="00BC62F5" w:rsidP="00210D64">
      <w:pPr>
        <w:spacing w:after="0" w:line="240" w:lineRule="auto"/>
      </w:pPr>
      <w:r>
        <w:separator/>
      </w:r>
    </w:p>
  </w:endnote>
  <w:endnote w:type="continuationSeparator" w:id="0">
    <w:p w14:paraId="11DA4D78" w14:textId="77777777" w:rsidR="00BC62F5" w:rsidRDefault="00BC62F5" w:rsidP="00210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D5C4D" w14:textId="77777777" w:rsidR="00BC62F5" w:rsidRDefault="00BC62F5" w:rsidP="00210D64">
      <w:pPr>
        <w:spacing w:after="0" w:line="240" w:lineRule="auto"/>
      </w:pPr>
      <w:r>
        <w:separator/>
      </w:r>
    </w:p>
  </w:footnote>
  <w:footnote w:type="continuationSeparator" w:id="0">
    <w:p w14:paraId="4BBE8A5C" w14:textId="77777777" w:rsidR="00BC62F5" w:rsidRDefault="00BC62F5" w:rsidP="00210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7127F" w14:textId="0AEC8034" w:rsidR="00210D64" w:rsidRDefault="00210D64">
    <w:pPr>
      <w:pStyle w:val="Header"/>
    </w:pPr>
    <w:r>
      <w:t>Dad’s Bavarian Hat</w:t>
    </w:r>
    <w:r>
      <w:ptab w:relativeTo="margin" w:alignment="center" w:leader="none"/>
    </w:r>
    <w:r>
      <w:t>Dave Godin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2sDAyMDA0Mjc0NjVT0lEKTi0uzszPAykwrAUA3cPR1iwAAAA="/>
  </w:docVars>
  <w:rsids>
    <w:rsidRoot w:val="00EF7D74"/>
    <w:rsid w:val="00012108"/>
    <w:rsid w:val="00061879"/>
    <w:rsid w:val="00077266"/>
    <w:rsid w:val="000B05D7"/>
    <w:rsid w:val="000B5C0C"/>
    <w:rsid w:val="00100A41"/>
    <w:rsid w:val="001073E9"/>
    <w:rsid w:val="00110148"/>
    <w:rsid w:val="001D7F16"/>
    <w:rsid w:val="00210D64"/>
    <w:rsid w:val="00290E47"/>
    <w:rsid w:val="002936D0"/>
    <w:rsid w:val="00297EBB"/>
    <w:rsid w:val="002A1F26"/>
    <w:rsid w:val="002A3667"/>
    <w:rsid w:val="002B6452"/>
    <w:rsid w:val="00394539"/>
    <w:rsid w:val="00396B32"/>
    <w:rsid w:val="00416737"/>
    <w:rsid w:val="0047043E"/>
    <w:rsid w:val="0047116E"/>
    <w:rsid w:val="0048430E"/>
    <w:rsid w:val="00491347"/>
    <w:rsid w:val="004922C4"/>
    <w:rsid w:val="004E0622"/>
    <w:rsid w:val="00554B58"/>
    <w:rsid w:val="005B49A0"/>
    <w:rsid w:val="00644A95"/>
    <w:rsid w:val="006548C1"/>
    <w:rsid w:val="00656987"/>
    <w:rsid w:val="0071403D"/>
    <w:rsid w:val="00726E76"/>
    <w:rsid w:val="00764D0D"/>
    <w:rsid w:val="007E30A6"/>
    <w:rsid w:val="008030EB"/>
    <w:rsid w:val="00804D1C"/>
    <w:rsid w:val="008608E6"/>
    <w:rsid w:val="008E50AD"/>
    <w:rsid w:val="009202AD"/>
    <w:rsid w:val="00972EC6"/>
    <w:rsid w:val="00994AB5"/>
    <w:rsid w:val="009B602E"/>
    <w:rsid w:val="009B6238"/>
    <w:rsid w:val="009D0BD7"/>
    <w:rsid w:val="009E2C84"/>
    <w:rsid w:val="00A508E8"/>
    <w:rsid w:val="00A8401B"/>
    <w:rsid w:val="00AB7A2C"/>
    <w:rsid w:val="00AD54A7"/>
    <w:rsid w:val="00AE4602"/>
    <w:rsid w:val="00B65385"/>
    <w:rsid w:val="00BA11BC"/>
    <w:rsid w:val="00BC62F5"/>
    <w:rsid w:val="00BD0F43"/>
    <w:rsid w:val="00C02A00"/>
    <w:rsid w:val="00C4715F"/>
    <w:rsid w:val="00C82644"/>
    <w:rsid w:val="00C87426"/>
    <w:rsid w:val="00D746C0"/>
    <w:rsid w:val="00D8485F"/>
    <w:rsid w:val="00D97DFA"/>
    <w:rsid w:val="00E42BA9"/>
    <w:rsid w:val="00E4360E"/>
    <w:rsid w:val="00E53E7E"/>
    <w:rsid w:val="00E81583"/>
    <w:rsid w:val="00EB0B5F"/>
    <w:rsid w:val="00EF7D74"/>
    <w:rsid w:val="00FB13D1"/>
    <w:rsid w:val="00FC424A"/>
    <w:rsid w:val="00FE4A0E"/>
    <w:rsid w:val="00FF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954899"/>
  <w15:chartTrackingRefBased/>
  <w15:docId w15:val="{3EA76CED-081C-4254-AE57-C88390124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0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D64"/>
  </w:style>
  <w:style w:type="paragraph" w:styleId="Footer">
    <w:name w:val="footer"/>
    <w:basedOn w:val="Normal"/>
    <w:link w:val="FooterChar"/>
    <w:uiPriority w:val="99"/>
    <w:unhideWhenUsed/>
    <w:rsid w:val="00210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40</Words>
  <Characters>3775</Characters>
  <Application>Microsoft Office Word</Application>
  <DocSecurity>0</DocSecurity>
  <Lines>5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odin</dc:creator>
  <cp:keywords/>
  <dc:description/>
  <cp:lastModifiedBy>Patricia Charpentier</cp:lastModifiedBy>
  <cp:revision>4</cp:revision>
  <dcterms:created xsi:type="dcterms:W3CDTF">2023-10-19T02:15:00Z</dcterms:created>
  <dcterms:modified xsi:type="dcterms:W3CDTF">2023-11-13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0bc601-ddfd-48de-bef0-6172e651dc95</vt:lpwstr>
  </property>
</Properties>
</file>